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4DC68" w14:textId="77777777" w:rsidR="00230ED6" w:rsidRDefault="00000000">
      <w:pPr>
        <w:pStyle w:val="Heading2"/>
      </w:pPr>
      <w:bookmarkStart w:id="0" w:name="weeks-11-12-final-project-assignment"/>
      <w:r>
        <w:t>Weeks 11 &amp; 12: Final Project Assignment</w:t>
      </w:r>
    </w:p>
    <w:p w14:paraId="382821DA" w14:textId="77777777" w:rsidR="00230ED6" w:rsidRDefault="00000000">
      <w:pPr>
        <w:pStyle w:val="Heading3"/>
      </w:pPr>
      <w:bookmarkStart w:id="1" w:name="objective"/>
      <w:r>
        <w:t>Objective:</w:t>
      </w:r>
    </w:p>
    <w:p w14:paraId="76A77825" w14:textId="77777777" w:rsidR="00230ED6" w:rsidRDefault="00000000">
      <w:pPr>
        <w:pStyle w:val="FirstParagraph"/>
      </w:pPr>
      <w:r>
        <w:t>Leverage the technologies you’ve learned over the course of this class to implement a data-focused solution of your choosing. At the end of this project, you should create a report documenting your work.</w:t>
      </w:r>
    </w:p>
    <w:p w14:paraId="11B90D05" w14:textId="77777777" w:rsidR="00230ED6" w:rsidRDefault="00000000">
      <w:pPr>
        <w:pStyle w:val="Heading3"/>
      </w:pPr>
      <w:bookmarkStart w:id="2" w:name="requirements"/>
      <w:bookmarkEnd w:id="1"/>
      <w:r>
        <w:t>Requirements:</w:t>
      </w:r>
    </w:p>
    <w:p w14:paraId="033529C0" w14:textId="77777777" w:rsidR="00230ED6" w:rsidRDefault="00000000">
      <w:pPr>
        <w:pStyle w:val="Compact"/>
        <w:numPr>
          <w:ilvl w:val="0"/>
          <w:numId w:val="2"/>
        </w:numPr>
      </w:pPr>
      <w:r>
        <w:t>You must use at least 2 of the components you’ve learned (e.g., HDFS, YARN, Hive, HBase, Spark, Kafka, Solr, NiFi).</w:t>
      </w:r>
    </w:p>
    <w:p w14:paraId="298F4F51" w14:textId="77777777" w:rsidR="00230ED6" w:rsidRDefault="00000000">
      <w:pPr>
        <w:pStyle w:val="Compact"/>
        <w:numPr>
          <w:ilvl w:val="0"/>
          <w:numId w:val="2"/>
        </w:numPr>
      </w:pPr>
      <w:r>
        <w:t>Document your data source.</w:t>
      </w:r>
    </w:p>
    <w:p w14:paraId="79E2A27A" w14:textId="77777777" w:rsidR="00230ED6" w:rsidRDefault="00000000">
      <w:pPr>
        <w:pStyle w:val="Compact"/>
        <w:numPr>
          <w:ilvl w:val="0"/>
          <w:numId w:val="2"/>
        </w:numPr>
      </w:pPr>
      <w:r>
        <w:t>Describe the operations or transformations you performed on the data.</w:t>
      </w:r>
    </w:p>
    <w:p w14:paraId="0680212E" w14:textId="77777777" w:rsidR="00230ED6" w:rsidRDefault="00000000">
      <w:pPr>
        <w:pStyle w:val="Compact"/>
        <w:numPr>
          <w:ilvl w:val="0"/>
          <w:numId w:val="2"/>
        </w:numPr>
      </w:pPr>
      <w:r>
        <w:t>Explain why you chose to use the components you did.</w:t>
      </w:r>
    </w:p>
    <w:p w14:paraId="7C8582C0" w14:textId="77777777" w:rsidR="00230ED6" w:rsidRDefault="00000000">
      <w:pPr>
        <w:pStyle w:val="Compact"/>
        <w:numPr>
          <w:ilvl w:val="0"/>
          <w:numId w:val="2"/>
        </w:numPr>
      </w:pPr>
      <w:r>
        <w:t>Include screenshots of the data usage across all the components you used.</w:t>
      </w:r>
    </w:p>
    <w:p w14:paraId="28F603ED" w14:textId="77777777" w:rsidR="00230ED6" w:rsidRDefault="00000000">
      <w:pPr>
        <w:pStyle w:val="Compact"/>
        <w:numPr>
          <w:ilvl w:val="0"/>
          <w:numId w:val="2"/>
        </w:numPr>
      </w:pPr>
      <w:r>
        <w:t>Your report should be at least 2 pages in length.</w:t>
      </w:r>
    </w:p>
    <w:p w14:paraId="01015E76" w14:textId="77777777" w:rsidR="00230ED6" w:rsidRDefault="00000000">
      <w:pPr>
        <w:pStyle w:val="Heading3"/>
      </w:pPr>
      <w:bookmarkStart w:id="3" w:name="suggested-use-cases-optional"/>
      <w:bookmarkEnd w:id="2"/>
      <w:r>
        <w:t>Suggested Use Cases (Optional):</w:t>
      </w:r>
    </w:p>
    <w:p w14:paraId="2C9193A9" w14:textId="77777777" w:rsidR="00230ED6" w:rsidRDefault="00000000">
      <w:pPr>
        <w:pStyle w:val="FirstParagraph"/>
      </w:pPr>
      <w:r>
        <w:t>While you are free to choose any data and scenario for this project, here are some sample use cases and associated datasets to inspire your work:</w:t>
      </w:r>
    </w:p>
    <w:p w14:paraId="67DA761D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E-Commerce - Product Inventory Management:</w:t>
      </w:r>
    </w:p>
    <w:p w14:paraId="42F212F6" w14:textId="77777777" w:rsidR="00230ED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Problem:</w:t>
      </w:r>
      <w:r>
        <w:t xml:space="preserve"> Ingest sales data and manage product inventory in real-time, offering insights into stock levels, sales trends, and reorder points.</w:t>
      </w:r>
    </w:p>
    <w:p w14:paraId="5BCE301F" w14:textId="77777777" w:rsidR="00230ED6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Sample Data:</w:t>
      </w:r>
      <w:r>
        <w:t xml:space="preserve"> </w:t>
      </w:r>
      <w:hyperlink r:id="rId7">
        <w:r>
          <w:rPr>
            <w:rStyle w:val="Hyperlink"/>
          </w:rPr>
          <w:t>E-Commerce Dataset</w:t>
        </w:r>
      </w:hyperlink>
    </w:p>
    <w:p w14:paraId="1018FD6A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nance - Transaction Log Analysis:</w:t>
      </w:r>
    </w:p>
    <w:p w14:paraId="29BE916B" w14:textId="77777777" w:rsidR="00230ED6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Problem:</w:t>
      </w:r>
      <w:r>
        <w:t xml:space="preserve"> Streamline large volumes of transaction logs, identifying transaction volumes, peak transaction times, and other important metrics.</w:t>
      </w:r>
    </w:p>
    <w:p w14:paraId="0EDD7B68" w14:textId="77777777" w:rsidR="00230ED6" w:rsidRDefault="00000000">
      <w:pPr>
        <w:pStyle w:val="Compact"/>
        <w:numPr>
          <w:ilvl w:val="1"/>
          <w:numId w:val="5"/>
        </w:numPr>
      </w:pPr>
      <w:r>
        <w:rPr>
          <w:b/>
          <w:bCs/>
        </w:rPr>
        <w:t>Sample Data:</w:t>
      </w:r>
      <w:r>
        <w:t xml:space="preserve"> </w:t>
      </w:r>
      <w:hyperlink r:id="rId8">
        <w:r>
          <w:rPr>
            <w:rStyle w:val="Hyperlink"/>
          </w:rPr>
          <w:t>Bank Transactions Dataset</w:t>
        </w:r>
      </w:hyperlink>
    </w:p>
    <w:p w14:paraId="61D40DD6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ocial Media - User Interaction Analysis:</w:t>
      </w:r>
    </w:p>
    <w:p w14:paraId="1F23A868" w14:textId="77777777" w:rsidR="00230ED6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Problem:</w:t>
      </w:r>
      <w:r>
        <w:t xml:space="preserve"> Ingest and analyze user interactions on a social media platform, deriving insights about user engagement, most active times, and trending posts or topics.</w:t>
      </w:r>
    </w:p>
    <w:p w14:paraId="36005335" w14:textId="77777777" w:rsidR="00230ED6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Sample Data:</w:t>
      </w:r>
      <w:r>
        <w:t xml:space="preserve"> </w:t>
      </w:r>
      <w:hyperlink r:id="rId9">
        <w:r>
          <w:rPr>
            <w:rStyle w:val="Hyperlink"/>
          </w:rPr>
          <w:t>Social Media Interaction Dataset</w:t>
        </w:r>
      </w:hyperlink>
    </w:p>
    <w:p w14:paraId="4584DF49" w14:textId="77777777" w:rsidR="00230ED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ourism - Hotel Booking Analysis:</w:t>
      </w:r>
    </w:p>
    <w:p w14:paraId="1576D4DB" w14:textId="77777777" w:rsidR="00230ED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Problem:</w:t>
      </w:r>
      <w:r>
        <w:t xml:space="preserve"> Process and analyze hotel booking data to identify trends, booking preferences, and cancellations.</w:t>
      </w:r>
    </w:p>
    <w:p w14:paraId="0AD0872A" w14:textId="77777777" w:rsidR="00230ED6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Sample Data:</w:t>
      </w:r>
      <w:r>
        <w:t xml:space="preserve"> </w:t>
      </w:r>
      <w:hyperlink r:id="rId10">
        <w:r>
          <w:rPr>
            <w:rStyle w:val="Hyperlink"/>
          </w:rPr>
          <w:t>Hotel Booking Dataset</w:t>
        </w:r>
      </w:hyperlink>
    </w:p>
    <w:p w14:paraId="7CDE132C" w14:textId="77777777" w:rsidR="00230ED6" w:rsidRDefault="00000000">
      <w:pPr>
        <w:pStyle w:val="FirstParagraph"/>
      </w:pPr>
      <w:r>
        <w:t>Remember, the use of these suggested datasets and use cases is optional. You are encouraged to explore other datasets that may be of interest to you.</w:t>
      </w:r>
    </w:p>
    <w:p w14:paraId="6E9272AC" w14:textId="77777777" w:rsidR="00230ED6" w:rsidRDefault="00000000">
      <w:pPr>
        <w:pStyle w:val="Heading3"/>
      </w:pPr>
      <w:bookmarkStart w:id="4" w:name="submission-guidelines"/>
      <w:bookmarkEnd w:id="3"/>
      <w:r>
        <w:t>Submission Guidelines:</w:t>
      </w:r>
    </w:p>
    <w:p w14:paraId="03461BB6" w14:textId="77777777" w:rsidR="00230ED6" w:rsidRDefault="00000000">
      <w:pPr>
        <w:pStyle w:val="Compact"/>
        <w:numPr>
          <w:ilvl w:val="0"/>
          <w:numId w:val="8"/>
        </w:numPr>
      </w:pPr>
      <w:r>
        <w:t>Submit your report in PDF format.</w:t>
      </w:r>
    </w:p>
    <w:p w14:paraId="33A1C5E6" w14:textId="77777777" w:rsidR="00230ED6" w:rsidRDefault="00000000">
      <w:pPr>
        <w:pStyle w:val="Compact"/>
        <w:numPr>
          <w:ilvl w:val="0"/>
          <w:numId w:val="8"/>
        </w:numPr>
      </w:pPr>
      <w:r>
        <w:lastRenderedPageBreak/>
        <w:t>Ensure that all images and text in your report are legible.</w:t>
      </w:r>
    </w:p>
    <w:p w14:paraId="6031C58C" w14:textId="77777777" w:rsidR="00230ED6" w:rsidRDefault="00000000">
      <w:pPr>
        <w:pStyle w:val="Compact"/>
        <w:numPr>
          <w:ilvl w:val="0"/>
          <w:numId w:val="8"/>
        </w:numPr>
      </w:pPr>
      <w:r>
        <w:t>Adhere to the 2-page minimum requirement.</w:t>
      </w:r>
    </w:p>
    <w:p w14:paraId="70747727" w14:textId="77777777" w:rsidR="00230ED6" w:rsidRDefault="00000000">
      <w:pPr>
        <w:pStyle w:val="Compact"/>
        <w:numPr>
          <w:ilvl w:val="0"/>
          <w:numId w:val="8"/>
        </w:numPr>
      </w:pPr>
      <w:r>
        <w:t>Ensure to provide a link or reference to any external datasets or sources you’ve used.</w:t>
      </w:r>
    </w:p>
    <w:p w14:paraId="3F0C1791" w14:textId="77777777" w:rsidR="00230ED6" w:rsidRDefault="00000000">
      <w:pPr>
        <w:pStyle w:val="Heading3"/>
      </w:pPr>
      <w:bookmarkStart w:id="5" w:name="evaluation"/>
      <w:bookmarkEnd w:id="4"/>
      <w:r>
        <w:t>Evaluation:</w:t>
      </w:r>
    </w:p>
    <w:p w14:paraId="7951C8B1" w14:textId="77777777" w:rsidR="00451055" w:rsidRDefault="00000000">
      <w:pPr>
        <w:pStyle w:val="FirstParagraph"/>
      </w:pPr>
      <w:r>
        <w:t xml:space="preserve">Your final project will be evaluated based on: </w:t>
      </w:r>
    </w:p>
    <w:p w14:paraId="30211DE8" w14:textId="2FAE57C8" w:rsidR="00451055" w:rsidRDefault="00000000" w:rsidP="000E6D74">
      <w:pPr>
        <w:pStyle w:val="FirstParagraph"/>
        <w:numPr>
          <w:ilvl w:val="0"/>
          <w:numId w:val="10"/>
        </w:numPr>
      </w:pPr>
      <w:r>
        <w:t xml:space="preserve">The complexity and relevance of your chosen use case. </w:t>
      </w:r>
    </w:p>
    <w:p w14:paraId="67E233FB" w14:textId="4E6A5BBD" w:rsidR="00451055" w:rsidRDefault="00000000" w:rsidP="000E6D74">
      <w:pPr>
        <w:pStyle w:val="FirstParagraph"/>
        <w:numPr>
          <w:ilvl w:val="0"/>
          <w:numId w:val="10"/>
        </w:numPr>
      </w:pPr>
      <w:r>
        <w:t xml:space="preserve">How effectively you’ve leveraged the technologies learned in class. </w:t>
      </w:r>
    </w:p>
    <w:p w14:paraId="4DF0EE04" w14:textId="614E3175" w:rsidR="00230ED6" w:rsidRDefault="00000000" w:rsidP="000E6D74">
      <w:pPr>
        <w:pStyle w:val="FirstParagraph"/>
        <w:numPr>
          <w:ilvl w:val="0"/>
          <w:numId w:val="10"/>
        </w:numPr>
      </w:pPr>
      <w:r>
        <w:t>The clarity and organization of your report.</w:t>
      </w:r>
    </w:p>
    <w:p w14:paraId="6ED6C51F" w14:textId="6DF71480" w:rsidR="00230ED6" w:rsidRDefault="00000000" w:rsidP="00F0081F">
      <w:pPr>
        <w:pStyle w:val="BodyText"/>
      </w:pPr>
      <w:r>
        <w:t>Good luck, and we’re excited to see what you come up with!</w:t>
      </w:r>
      <w:bookmarkEnd w:id="0"/>
      <w:bookmarkEnd w:id="5"/>
    </w:p>
    <w:sectPr w:rsidR="00230E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A4CB1" w14:textId="77777777" w:rsidR="00A5293F" w:rsidRDefault="00A5293F">
      <w:pPr>
        <w:spacing w:after="0"/>
      </w:pPr>
      <w:r>
        <w:separator/>
      </w:r>
    </w:p>
  </w:endnote>
  <w:endnote w:type="continuationSeparator" w:id="0">
    <w:p w14:paraId="6775A5C7" w14:textId="77777777" w:rsidR="00A5293F" w:rsidRDefault="00A529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89484" w14:textId="77777777" w:rsidR="00A5293F" w:rsidRDefault="00A5293F">
      <w:r>
        <w:separator/>
      </w:r>
    </w:p>
  </w:footnote>
  <w:footnote w:type="continuationSeparator" w:id="0">
    <w:p w14:paraId="11F8C3D5" w14:textId="77777777" w:rsidR="00A5293F" w:rsidRDefault="00A529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E679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8A23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28A2143"/>
    <w:multiLevelType w:val="multilevel"/>
    <w:tmpl w:val="6AB64D5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54B4411F"/>
    <w:multiLevelType w:val="hybridMultilevel"/>
    <w:tmpl w:val="267E36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3976027">
    <w:abstractNumId w:val="0"/>
  </w:num>
  <w:num w:numId="2" w16cid:durableId="1937058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22928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66229168">
    <w:abstractNumId w:val="1"/>
  </w:num>
  <w:num w:numId="5" w16cid:durableId="1811513024">
    <w:abstractNumId w:val="1"/>
  </w:num>
  <w:num w:numId="6" w16cid:durableId="129252155">
    <w:abstractNumId w:val="1"/>
  </w:num>
  <w:num w:numId="7" w16cid:durableId="2044665757">
    <w:abstractNumId w:val="1"/>
  </w:num>
  <w:num w:numId="8" w16cid:durableId="1099375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43915075">
    <w:abstractNumId w:val="4"/>
  </w:num>
  <w:num w:numId="10" w16cid:durableId="12345814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0ED6"/>
    <w:rsid w:val="000E6D74"/>
    <w:rsid w:val="00230ED6"/>
    <w:rsid w:val="00451055"/>
    <w:rsid w:val="008253C2"/>
    <w:rsid w:val="00A5293F"/>
    <w:rsid w:val="00E257E5"/>
    <w:rsid w:val="00F008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8AD72"/>
  <w15:docId w15:val="{E51672B4-2C05-7446-AA5C-4FF3E49F9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ntnu-testimon/banksim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kaggle.com/carrie1/ecommerce-dat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kaggle.com/jessemostipak/hotel-booking-deman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kaggle.com/c/predicting-user-engagement-dat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7</Words>
  <Characters>2264</Characters>
  <Application>Microsoft Office Word</Application>
  <DocSecurity>0</DocSecurity>
  <Lines>18</Lines>
  <Paragraphs>5</Paragraphs>
  <ScaleCrop>false</ScaleCrop>
  <Company/>
  <LinksUpToDate>false</LinksUpToDate>
  <CharactersWithSpaces>2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sheb Ismaily</dc:creator>
  <cp:keywords/>
  <cp:lastModifiedBy>Nasheb Ismaily</cp:lastModifiedBy>
  <cp:revision>4</cp:revision>
  <dcterms:created xsi:type="dcterms:W3CDTF">2023-08-10T04:10:00Z</dcterms:created>
  <dcterms:modified xsi:type="dcterms:W3CDTF">2023-08-24T05:16:00Z</dcterms:modified>
</cp:coreProperties>
</file>